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4B61822D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U</w:t>
      </w:r>
      <w:r w:rsidR="001738C8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A4932D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</w:t>
      </w:r>
      <w:r w:rsidR="00114A3D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275730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912935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099358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13FA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283DD42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7CBE25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3B670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909C338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769312EF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34A41A1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52C4790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5664F770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A755D00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3</w:t>
            </w:r>
          </w:p>
        </w:tc>
        <w:tc>
          <w:tcPr>
            <w:tcW w:w="5870" w:type="dxa"/>
          </w:tcPr>
          <w:p w14:paraId="798454FA" w14:textId="037DB6A0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for Native Speakers I</w:t>
            </w:r>
          </w:p>
        </w:tc>
        <w:tc>
          <w:tcPr>
            <w:tcW w:w="1313" w:type="dxa"/>
          </w:tcPr>
          <w:p w14:paraId="64BCEF68" w14:textId="08D3C1B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14A3D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114A3D" w:rsidRPr="00114A3D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14A3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538536E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2</w:t>
            </w:r>
          </w:p>
        </w:tc>
        <w:tc>
          <w:tcPr>
            <w:tcW w:w="5870" w:type="dxa"/>
          </w:tcPr>
          <w:p w14:paraId="57FA4267" w14:textId="62B3B511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Cultural Geography</w:t>
            </w:r>
          </w:p>
        </w:tc>
        <w:tc>
          <w:tcPr>
            <w:tcW w:w="1313" w:type="dxa"/>
          </w:tcPr>
          <w:p w14:paraId="36D23F10" w14:textId="7451DEC5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7EDE31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14A3D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CD0E251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4D130332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F9FB6CE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DC38C0B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40C3BC64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3232C28A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111440C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21C771E7" w14:textId="7874E5C1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7B69753E" w14:textId="6EE6B627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BB4ECA4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4</w:t>
            </w:r>
          </w:p>
        </w:tc>
        <w:tc>
          <w:tcPr>
            <w:tcW w:w="5870" w:type="dxa"/>
          </w:tcPr>
          <w:p w14:paraId="115C0398" w14:textId="42A4A0B6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Spanish for Native Speakers II</w:t>
            </w:r>
          </w:p>
        </w:tc>
        <w:tc>
          <w:tcPr>
            <w:tcW w:w="1313" w:type="dxa"/>
          </w:tcPr>
          <w:p w14:paraId="12028B2E" w14:textId="2AF70938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14A3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D4CD73C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BA2ADEA" w14:textId="2A2A0E32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AF6D1F0" w14:textId="0CD6B0D4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9875539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6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14A3D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83C0E9D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57F7AEC4" w14:textId="10C2B76D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53F87D94" w14:textId="3AB19340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F39BE6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76B09BD2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4A80D1EB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179A7923" w14:textId="4B020926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4F85674F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3B766A8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8BCA94D" w14:textId="69745211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58B7D15A" w14:textId="188A42DF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0C3C362B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114A3D" w:rsidRPr="00620AF7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A1A93E1" w14:textId="77777777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30 or</w:t>
            </w:r>
          </w:p>
          <w:p w14:paraId="62125EC7" w14:textId="18A8137B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31</w:t>
            </w:r>
          </w:p>
        </w:tc>
        <w:tc>
          <w:tcPr>
            <w:tcW w:w="5870" w:type="dxa"/>
          </w:tcPr>
          <w:p w14:paraId="33667BD3" w14:textId="77777777" w:rsidR="00114A3D" w:rsidRPr="00114A3D" w:rsidRDefault="00114A3D" w:rsidP="00114A3D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Composition I or</w:t>
            </w:r>
          </w:p>
          <w:p w14:paraId="75CAD893" w14:textId="7DA92F48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Composition II</w:t>
            </w:r>
          </w:p>
        </w:tc>
        <w:tc>
          <w:tcPr>
            <w:tcW w:w="1313" w:type="dxa"/>
          </w:tcPr>
          <w:p w14:paraId="01E368E8" w14:textId="1EDC11CF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36CB1006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F4A3A92" w14:textId="5B053364" w:rsidR="00114A3D" w:rsidRPr="00620AF7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DB5F126" w14:textId="7BA3E273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17F0E6E5" w14:textId="59335514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0FD6997D" w14:textId="2153D17C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7CC769D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14A3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3B86853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2AA2F38" w14:textId="0A93C86D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65E25DD8" w14:textId="657F4D9D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190A897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6250AC6D" w14:textId="1181F765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BF3CCB4" w14:textId="12BFD032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114A3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6951A9E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5132DCF8" w14:textId="7C659FC3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2753F63B" w14:textId="12471577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14A3D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F355A1A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1 or</w:t>
            </w:r>
          </w:p>
          <w:p w14:paraId="394AF44D" w14:textId="3CCE830B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2</w:t>
            </w:r>
          </w:p>
        </w:tc>
        <w:tc>
          <w:tcPr>
            <w:tcW w:w="5870" w:type="dxa"/>
          </w:tcPr>
          <w:p w14:paraId="07356C48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 or</w:t>
            </w:r>
          </w:p>
          <w:p w14:paraId="0B8B04D1" w14:textId="2787BA15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I</w:t>
            </w:r>
          </w:p>
        </w:tc>
        <w:tc>
          <w:tcPr>
            <w:tcW w:w="1313" w:type="dxa"/>
          </w:tcPr>
          <w:p w14:paraId="6F448D68" w14:textId="52F6626A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ED8162B" w14:textId="77777777" w:rsidR="00114A3D" w:rsidRPr="00114A3D" w:rsidRDefault="00114A3D" w:rsidP="00114A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HIST-140 or</w:t>
            </w:r>
          </w:p>
          <w:p w14:paraId="55DB989F" w14:textId="22D7596C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1 or</w:t>
            </w: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7FB9733B" w14:textId="77777777" w:rsidR="00114A3D" w:rsidRPr="00114A3D" w:rsidRDefault="00114A3D" w:rsidP="00114A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08869619" w14:textId="77777777" w:rsidR="00114A3D" w:rsidRPr="00114A3D" w:rsidRDefault="00114A3D" w:rsidP="00114A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647AE633" w14:textId="2E38F3B5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59DE1595" w14:textId="07615F90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301E6" w14:textId="77777777" w:rsidR="007D7688" w:rsidRDefault="007D7688" w:rsidP="00DF2F19">
      <w:pPr>
        <w:spacing w:after="0" w:line="240" w:lineRule="auto"/>
      </w:pPr>
      <w:r>
        <w:separator/>
      </w:r>
    </w:p>
  </w:endnote>
  <w:endnote w:type="continuationSeparator" w:id="0">
    <w:p w14:paraId="15C0EE6F" w14:textId="77777777" w:rsidR="007D7688" w:rsidRDefault="007D7688" w:rsidP="00DF2F19">
      <w:pPr>
        <w:spacing w:after="0" w:line="240" w:lineRule="auto"/>
      </w:pPr>
      <w:r>
        <w:continuationSeparator/>
      </w:r>
    </w:p>
  </w:endnote>
  <w:endnote w:type="continuationNotice" w:id="1">
    <w:p w14:paraId="6782538C" w14:textId="77777777" w:rsidR="007D7688" w:rsidRDefault="007D76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6C8D4" w14:textId="77777777" w:rsidR="00364855" w:rsidRDefault="003648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2B02B" w14:textId="77777777" w:rsidR="007D7688" w:rsidRDefault="007D7688" w:rsidP="00DF2F19">
      <w:pPr>
        <w:spacing w:after="0" w:line="240" w:lineRule="auto"/>
      </w:pPr>
      <w:r>
        <w:separator/>
      </w:r>
    </w:p>
  </w:footnote>
  <w:footnote w:type="continuationSeparator" w:id="0">
    <w:p w14:paraId="00A516DC" w14:textId="77777777" w:rsidR="007D7688" w:rsidRDefault="007D7688" w:rsidP="00DF2F19">
      <w:pPr>
        <w:spacing w:after="0" w:line="240" w:lineRule="auto"/>
      </w:pPr>
      <w:r>
        <w:continuationSeparator/>
      </w:r>
    </w:p>
  </w:footnote>
  <w:footnote w:type="continuationNotice" w:id="1">
    <w:p w14:paraId="0CE65745" w14:textId="77777777" w:rsidR="007D7688" w:rsidRDefault="007D76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7632C" w14:textId="77777777" w:rsidR="00364855" w:rsidRDefault="00364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09DF2" w14:textId="77777777" w:rsidR="00364855" w:rsidRDefault="00364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789E34E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364855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E720F"/>
    <w:rsid w:val="00114A3D"/>
    <w:rsid w:val="001212D3"/>
    <w:rsid w:val="00144B9F"/>
    <w:rsid w:val="00157999"/>
    <w:rsid w:val="0017252B"/>
    <w:rsid w:val="001738C8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49FC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64855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D5667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7688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2935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2A6D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0</Words>
  <Characters>2625</Characters>
  <Application>Microsoft Office Word</Application>
  <DocSecurity>0</DocSecurity>
  <Lines>164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CSU</vt:lpstr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ative_UC</dc:title>
  <dc:subject/>
  <dc:creator>Rhonda Nishimoto</dc:creator>
  <cp:keywords/>
  <dc:description/>
  <cp:lastModifiedBy>Rhonda Nishimoto</cp:lastModifiedBy>
  <cp:revision>3</cp:revision>
  <dcterms:created xsi:type="dcterms:W3CDTF">2021-03-01T19:15:00Z</dcterms:created>
  <dcterms:modified xsi:type="dcterms:W3CDTF">2021-07-20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